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6e6a7746bea48135fe2b3d6354417a4516631a9"/>
    <w:p>
      <w:pPr>
        <w:pStyle w:val="Heading1"/>
      </w:pPr>
      <w:r>
        <w:t xml:space="preserve">Internship Application Letter: Carpentry Internship Opportunity in Beijing, Ch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Company Address:</w:t>
      </w:r>
      <w:r>
        <w:t xml:space="preserve"> </w:t>
      </w:r>
      <w:r>
        <w:t xml:space="preserve">[Company Address], Beijing, China</w:t>
      </w:r>
    </w:p>
    <w:p>
      <w:pPr>
        <w:pStyle w:val="BodyText"/>
      </w:pPr>
      <w:r>
        <w:t xml:space="preserve">Dear Hiring Manager,</w:t>
      </w:r>
    </w:p>
    <w:p>
      <w:pPr>
        <w:pStyle w:val="BodyText"/>
      </w:pPr>
      <w:r>
        <w:t xml:space="preserve">I am writing with profound enthusiasm to express my sincere interest in the Carpentry Internship Position at your esteemed organization in Beijing, China. As a dedicated and skilled aspiring carpenter with a deep appreciation for both traditional craftsmanship and contemporary construction methodologies, I am eager to contribute my abilities while learning from the rich heritage of woodworking excellence embedded within China’s architectural landscape. This</w:t>
      </w:r>
      <w:r>
        <w:t xml:space="preserve"> </w:t>
      </w:r>
      <w:r>
        <w:rPr>
          <w:iCs/>
          <w:i/>
        </w:rPr>
        <w:t xml:space="preserve">Internship Application Letter</w:t>
      </w:r>
      <w:r>
        <w:t xml:space="preserve"> </w:t>
      </w:r>
      <w:r>
        <w:t xml:space="preserve">serves as my formal expression of commitment to joining your team in Beijing, where I believe I can grow into a proficient craftsman under the guidance of industry leaders.</w:t>
      </w:r>
    </w:p>
    <w:p>
      <w:pPr>
        <w:pStyle w:val="BodyText"/>
      </w:pPr>
      <w:r>
        <w:t xml:space="preserve">My journey in carpentry began at a young age through hands-on apprenticeships with local artisans in my hometown, where I mastered fundamental techniques such as precise joinery, woodworking tool operation (including hand saws, chisels, and power tools), and material selection for durability. Over the past three years, I have refined these skills through formal training at [Your Vocational School/Institution Name], where my coursework included structural carpentry, blueprint interpretation, safety protocols compliant with international standards (OSHA), and sustainable timber practices. Crucially, I have developed an understanding of how traditional Chinese carpentry principles—such as the intricate wood joinery seen in ancient temples and palaces—inform modern construction in cities like Beijing. I am particularly drawn to the opportunity to learn these techniques firsthand while contributing to projects that honor Beijing’s architectural legacy.</w:t>
      </w:r>
    </w:p>
    <w:p>
      <w:pPr>
        <w:pStyle w:val="BodyText"/>
      </w:pPr>
      <w:r>
        <w:t xml:space="preserve">Beijing represents a unique confluence of historical preservation and cutting-edge urban development, making it an ideal location for my professional growth as a</w:t>
      </w:r>
      <w:r>
        <w:t xml:space="preserve"> </w:t>
      </w:r>
      <w:r>
        <w:rPr>
          <w:iCs/>
          <w:i/>
        </w:rPr>
        <w:t xml:space="preserve">Carpenter</w:t>
      </w:r>
      <w:r>
        <w:t xml:space="preserve">. The city’s ongoing restoration projects at sites like the Forbidden City, Summer Palace, and Hutong neighborhoods demand skilled artisans who understand both cultural sensitivity and technical precision. Simultaneously, Beijing’s rapid infrastructure expansion—including high-rise residential complexes, eco-friendly buildings aligned with China’s 2030 carbon neutrality goals, and modern cultural venues—creates a dynamic environment where traditional craftsmanship meets innovative design. I am eager to immerse myself in this vibrant context as an</w:t>
      </w:r>
      <w:r>
        <w:t xml:space="preserve"> </w:t>
      </w:r>
      <w:r>
        <w:rPr>
          <w:iCs/>
          <w:i/>
        </w:rPr>
        <w:t xml:space="preserve">Internship Application Letter</w:t>
      </w:r>
      <w:r>
        <w:t xml:space="preserve"> </w:t>
      </w:r>
      <w:r>
        <w:t xml:space="preserve">reflects my readiness to adapt and excel within Beijing’s distinct professional culture.</w:t>
      </w:r>
    </w:p>
    <w:p>
      <w:pPr>
        <w:pStyle w:val="BodyText"/>
      </w:pPr>
      <w:r>
        <w:t xml:space="preserve">My technical capabilities include: proficient use of hand tools (mallets, planes, mortise chisels) and power tools (circular saws, routers); experience in creating custom cabinetry, framing structures, and installing finishes; meticulous attention to detail for tight tolerances; and strict adherence to safety regulations. I am fluent in English (written and spoken) with basic conversational Mandarin—currently studying Chinese at [Language School] to better collaborate within Beijing’s workplace environment. This linguistic effort underscores my commitment to integrating fully into the community, not merely as an intern but as a respectful member of your team. I have also familiarized myself with Chinese building codes (e.g., GB 50210-2018 for construction quality standards) and sustainability frameworks relevant to Beijing’s green building initiatives.</w:t>
      </w:r>
    </w:p>
    <w:p>
      <w:pPr>
        <w:pStyle w:val="BodyText"/>
      </w:pPr>
      <w:r>
        <w:t xml:space="preserve">What sets me apart is my respect for the philosophical dimension of carpentry as practiced in China. In Beijing, woodworking is not merely a trade but an art form deeply tied to cultural identity—a concept I have studied through documentaries on Imperial craftsmanship and conversations with heritage conservators. I understand that in China Beijing, every joint must convey integrity, every finish must reflect harmony with the natural world, and every project must respect its historical significance. This mindset aligns perfectly with the values of leading construction firms in Beijing that prioritize both innovation and tradition. I am prepared to learn from experienced mentors who can guide me through projects ranging from restoring ancient wooden pagodas to constructing modern, energy-efficient homes.</w:t>
      </w:r>
    </w:p>
    <w:p>
      <w:pPr>
        <w:pStyle w:val="BodyText"/>
      </w:pPr>
      <w:r>
        <w:t xml:space="preserve">I recognize that an internship in Beijing, China requires more than technical skill—it demands cultural humility and adaptability. I have researched the importance of</w:t>
      </w:r>
      <w:r>
        <w:t xml:space="preserve"> </w:t>
      </w:r>
      <w:r>
        <w:rPr>
          <w:iCs/>
          <w:i/>
        </w:rPr>
        <w:t xml:space="preserve">guanxi</w:t>
      </w:r>
      <w:r>
        <w:t xml:space="preserve"> </w:t>
      </w:r>
      <w:r>
        <w:t xml:space="preserve">(relationships) in Chinese business culture and am committed to building trust through diligence, patience, and a willingness to learn from senior colleagues. During my previous internships in [Previous Location], I consistently demonstrated reliability by arriving early, anticipating tasks without prompting, and maintaining clean workspaces—qualities I will bring to your Beijing-based team. I also welcome the opportunity to engage with local communities through volunteer projects that support Beijing’s neighborhood renewal efforts.</w:t>
      </w:r>
    </w:p>
    <w:p>
      <w:pPr>
        <w:pStyle w:val="BodyText"/>
      </w:pPr>
      <w:r>
        <w:t xml:space="preserve">Beijing’s status as China’s capital offers an unparalleled learning environment for a carpentry intern. From the bustling construction sites along the 6th Ring Road to the serene workshops in Dongcheng District, I am eager to absorb every aspect of this industry. The chance to work alongside professionals who have contributed to landmark projects—such as those at Beijing Daxing International Airport or Olympic Village venues—would be a transformative experience. My goal is not merely to gain skills but to become a bridge between global carpentry standards and Beijing’s distinctive craftsmanship tradition.</w:t>
      </w:r>
    </w:p>
    <w:p>
      <w:pPr>
        <w:pStyle w:val="BodyText"/>
      </w:pPr>
      <w:r>
        <w:t xml:space="preserve">I am confident that my technical foundation, cultural awareness, and unwavering work ethic make me an ideal candidate for your Carpentry Internship Program in China Beijing. I welcome the opportunity to discuss how my background aligns with your team’s needs during an interview at your convenience. Thank you for considering my application as part of the next generation of skilled woodworkers shaping Beijing’s built environment. I look forward to contributing meaningfully to your projects while growing under your guidance.</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Beijing, China</dc:title>
  <dc:creator/>
  <dc:language>en</dc:language>
  <cp:keywords/>
  <dcterms:created xsi:type="dcterms:W3CDTF">2026-07-15T01:22:59Z</dcterms:created>
  <dcterms:modified xsi:type="dcterms:W3CDTF">2026-07-15T01:22:59Z</dcterms:modified>
</cp:coreProperties>
</file>

<file path=docProps/custom.xml><?xml version="1.0" encoding="utf-8"?>
<Properties xmlns="http://schemas.openxmlformats.org/officeDocument/2006/custom-properties" xmlns:vt="http://schemas.openxmlformats.org/officeDocument/2006/docPropsVTypes"/>
</file>